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RPST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参</m:t>
                </m:r>
                <m:r>
                  <m:t>数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到</m:t>
                </m:r>
                <m:r>
                  <m:t>j</m:t>
                </m:r>
                <m:r>
                  <m:t>的</m:t>
                </m:r>
                <m:r>
                  <m:t>行</m:t>
                </m:r>
                <m:r>
                  <m:t>驶</m:t>
                </m:r>
                <m:r>
                  <m:t>成</m:t>
                </m:r>
                <m:r>
                  <m:t>本</m:t>
                </m:r>
              </m:e>
            </m:mr>
            <m:mr>
              <m:e/>
              <m:e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到</m:t>
                </m:r>
                <m:r>
                  <m:t>j</m:t>
                </m:r>
                <m:r>
                  <m:t>的</m:t>
                </m:r>
                <m:r>
                  <m:t>行</m:t>
                </m:r>
                <m:r>
                  <m:t>驶</m:t>
                </m:r>
                <m:r>
                  <m:t>时</m:t>
                </m:r>
                <m:r>
                  <m:t>间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早</m:t>
                </m:r>
                <m:r>
                  <m:t>到</m:t>
                </m:r>
                <m:r>
                  <m:t>单</m:t>
                </m:r>
                <m:r>
                  <m:t>位</m:t>
                </m:r>
                <m:r>
                  <m:t>时</m:t>
                </m:r>
                <m:r>
                  <m:t>间</m:t>
                </m:r>
                <m:r>
                  <m:t>成</m:t>
                </m:r>
                <m:r>
                  <m:t>本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晚</m:t>
                </m:r>
                <m:r>
                  <m:t>到</m:t>
                </m:r>
                <m:r>
                  <m:t>单</m:t>
                </m:r>
                <m:r>
                  <m:t>位</m:t>
                </m:r>
                <m:r>
                  <m:t>时</m:t>
                </m:r>
                <m:r>
                  <m:t>间</m:t>
                </m:r>
                <m:r>
                  <m:t>成</m:t>
                </m:r>
                <m:r>
                  <m:t>本</m:t>
                </m:r>
              </m:e>
            </m:mr>
            <m:mr>
              <m:e/>
              <m:e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派</m:t>
                </m:r>
                <m:r>
                  <m:t>遣</m:t>
                </m:r>
                <m:r>
                  <m:t>成</m:t>
                </m:r>
                <m:r>
                  <m:t>本</m:t>
                </m:r>
              </m:e>
            </m:mr>
            <m:mr>
              <m:e/>
              <m:e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开</m:t>
                </m:r>
                <m:r>
                  <m:t>始</m:t>
                </m:r>
                <m:r>
                  <m:t>时</m:t>
                </m:r>
                <m:r>
                  <m:t>间</m:t>
                </m:r>
                <m:r>
                  <m:t>窗</m:t>
                </m:r>
              </m:e>
            </m:mr>
            <m:mr>
              <m:e/>
              <m:e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截</m:t>
                </m:r>
                <m:r>
                  <m:t>止</m:t>
                </m:r>
                <m:r>
                  <m:t>时</m:t>
                </m:r>
                <m:r>
                  <m:t>间</m:t>
                </m:r>
                <m:r>
                  <m:t>窗</m:t>
                </m:r>
              </m:e>
            </m:mr>
            <m:mr>
              <m:e/>
              <m:e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服</m:t>
                </m:r>
                <m:r>
                  <m:t>务</m:t>
                </m:r>
                <m:r>
                  <m:t>时</m:t>
                </m:r>
                <m:r>
                  <m:t>间</m:t>
                </m:r>
              </m:e>
            </m:mr>
            <m:mr>
              <m:e/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需</m:t>
                </m:r>
                <m:r>
                  <m:t>求</m:t>
                </m:r>
                <m:r>
                  <m:t>量</m:t>
                </m:r>
              </m:e>
            </m:mr>
            <m:mr>
              <m:e/>
              <m:e>
                <m:sSub>
                  <m:e>
                    <m:r>
                      <m:t>Q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车</m:t>
                </m:r>
                <m:r>
                  <m:t>的</m:t>
                </m:r>
                <m:r>
                  <m:t>承</m:t>
                </m:r>
                <m:r>
                  <m:t>载</m:t>
                </m:r>
                <m:r>
                  <m:t>上</m:t>
                </m:r>
                <m:r>
                  <m:t>限</m:t>
                </m:r>
              </m:e>
            </m:mr>
            <m:mr>
              <m:e/>
              <m:e>
                <m:r>
                  <m:t>0</m:t>
                </m:r>
                <m:r>
                  <m:rPr>
                    <m:sty m:val="p"/>
                  </m:rPr>
                  <m:t>−</m:t>
                </m:r>
                <m:r>
                  <m:t>车</m:t>
                </m:r>
                <m:r>
                  <m:t>场</m:t>
                </m:r>
              </m:e>
            </m:mr>
            <m:mr>
              <m:e/>
              <m:e>
                <m:r>
                  <m:t>C</m:t>
                </m:r>
                <m:r>
                  <m:rPr>
                    <m:sty m:val="p"/>
                  </m:rPr>
                  <m:t>−</m:t>
                </m:r>
                <m:r>
                  <m:t>客</m:t>
                </m:r>
                <m:r>
                  <m:t>户</m:t>
                </m:r>
                <m:r>
                  <m:t>点</m:t>
                </m:r>
                <m:r>
                  <m:t>集</m:t>
                </m:r>
                <m:r>
                  <m:t>合</m:t>
                </m:r>
              </m:e>
            </m:mr>
            <m:mr>
              <m:e/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  <m:r>
                  <m:rPr>
                    <m:sty m:val="p"/>
                  </m:rPr>
                  <m:t>∪</m:t>
                </m:r>
                <m:r>
                  <m:t>C</m:t>
                </m:r>
              </m:e>
            </m:mr>
            <m:mr>
              <m:e/>
              <m:e>
                <m:r>
                  <m:t>K</m:t>
                </m:r>
                <m:r>
                  <m:rPr>
                    <m:sty m:val="p"/>
                  </m:rPr>
                  <m:t>−</m:t>
                </m:r>
                <m:r>
                  <m:t>车</m:t>
                </m:r>
                <m:r>
                  <m:t>辆</m:t>
                </m:r>
                <m:r>
                  <m:t>集</m:t>
                </m:r>
                <m:r>
                  <m:t>合</m:t>
                </m:r>
              </m:e>
            </m:mr>
            <m:mr>
              <m:e/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极</m:t>
                </m:r>
                <m:r>
                  <m:t>大</m:t>
                </m:r>
                <m:r>
                  <m:t>值</m:t>
                </m:r>
              </m:e>
            </m:mr>
            <m:mr>
              <m:e/>
              <m:e>
                <m:r>
                  <m:t>决</m:t>
                </m:r>
                <m:r>
                  <m:t>策</m:t>
                </m:r>
                <m:r>
                  <m:t>变</m:t>
                </m:r>
                <m:r>
                  <m:t>量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车</m:t>
                </m:r>
                <m:r>
                  <m:t>从</m:t>
                </m:r>
                <m:r>
                  <m:t>i</m:t>
                </m:r>
                <m:r>
                  <m:t>行</m:t>
                </m:r>
                <m:r>
                  <m:t>驶</m:t>
                </m:r>
                <m:r>
                  <m:t>到</m:t>
                </m:r>
                <m:r>
                  <m:t>j</m:t>
                </m:r>
                <m:r>
                  <m:t>时</m:t>
                </m:r>
                <m:r>
                  <m:t>为</m:t>
                </m:r>
                <m:r>
                  <m:t>1</m:t>
                </m:r>
                <m:r>
                  <m:rPr>
                    <m:sty m:val="p"/>
                  </m:rPr>
                  <m:t>，</m:t>
                </m:r>
                <m:r>
                  <m:t>否</m:t>
                </m:r>
                <m:r>
                  <m:t>则</m:t>
                </m:r>
                <m:r>
                  <m:t>为</m:t>
                </m:r>
                <m:r>
                  <m:t>0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车</m:t>
                </m:r>
                <m:r>
                  <m:t>到</m:t>
                </m:r>
                <m:r>
                  <m:t>达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时</m:t>
                </m:r>
                <m:r>
                  <m:t>间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车</m:t>
                </m:r>
                <m:r>
                  <m:t>离</m:t>
                </m:r>
                <m:r>
                  <m:t>开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时</m:t>
                </m:r>
                <m:r>
                  <m:t>间</m:t>
                </m:r>
              </m:e>
            </m:mr>
            <m:mr>
              <m:e/>
              <m:e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k</m:t>
                </m:r>
                <m:r>
                  <m:t>车</m:t>
                </m:r>
                <m:r>
                  <m:t>在</m:t>
                </m:r>
                <m:r>
                  <m:t>i</m:t>
                </m:r>
                <m:r>
                  <m:t>点</m:t>
                </m:r>
                <m:r>
                  <m:t>的</m:t>
                </m:r>
                <m:r>
                  <m:t>累</m:t>
                </m:r>
                <m:r>
                  <m:t>计</m:t>
                </m:r>
                <m:r>
                  <m:t>载</m:t>
                </m:r>
                <m:r>
                  <m:t>重</m:t>
                </m:r>
                <m:r>
                  <m:t>量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参</m:t>
                </m:r>
                <m:r>
                  <m:t>数</m:t>
                </m:r>
              </m:e>
            </m:mr>
            <m:mr>
              <m:e/>
              <m:e>
                <m:r>
                  <m:t>m</m:t>
                </m:r>
                <m:r>
                  <m:t>i</m:t>
                </m:r>
                <m:r>
                  <m:t>n</m:t>
                </m:r>
                <m:r>
                  <m:t>z</m:t>
                </m:r>
                <m:r>
                  <m:rPr>
                    <m:sty m:val="p"/>
                  </m:rPr>
                  <m:t>=</m:t>
                </m:r>
                <m:r>
                  <m:t>行</m:t>
                </m:r>
                <m:r>
                  <m:t>驶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+</m:t>
                </m:r>
                <m:r>
                  <m:t>早</m:t>
                </m:r>
                <m:r>
                  <m:t>到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+</m:t>
                </m:r>
                <m:r>
                  <m:t>晚</m:t>
                </m:r>
                <m:r>
                  <m:t>到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+</m:t>
                </m:r>
                <m:r>
                  <m:t>派</m:t>
                </m:r>
                <m:r>
                  <m:t>遣</m:t>
                </m:r>
                <m:r>
                  <m:t>成</m:t>
                </m:r>
                <m:r>
                  <m:t>本</m:t>
                </m:r>
              </m:e>
            </m:mr>
            <m:mr>
              <m:e/>
              <m:e>
                <m:r>
                  <m:t>行</m:t>
                </m:r>
                <m:r>
                  <m:t>驶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N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N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nary>
                          <m:naryPr>
                            <m:chr m:val="∑"/>
                            <m:limLoc m:val="undOvr"/>
                            <m:subHide m:val="0"/>
                            <m:supHide m:val="1"/>
                          </m:naryPr>
                          <m:sub>
                            <m:r>
                              <m:t>k</m:t>
                            </m:r>
                            <m:r>
                              <m:rPr>
                                <m:sty m:val="p"/>
                              </m:rPr>
                              <m:t>∈</m:t>
                            </m:r>
                            <m:r>
                              <m:t>K</m:t>
                            </m:r>
                          </m:sub>
                          <m:sup>
                            <m:r>
                              <m:t>​</m:t>
                            </m:r>
                          </m:sup>
                          <m:e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i</m:t>
                                </m:r>
                                <m:r>
                                  <m:t>j</m:t>
                                </m:r>
                              </m:sub>
                            </m:sSub>
                          </m:e>
                        </m:nary>
                      </m:e>
                    </m:nary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/>
              <m:e>
                <m:r>
                  <m:t>早</m:t>
                </m:r>
                <m:r>
                  <m:t>到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m</m:t>
                        </m:r>
                      </m:e>
                    </m:nary>
                  </m:e>
                </m:nary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晚</m:t>
                </m:r>
                <m:r>
                  <m:t>到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r>
                          <m:t>m</m:t>
                        </m:r>
                      </m:e>
                    </m:nary>
                  </m:e>
                </m:nary>
                <m:r>
                  <m:t>a</m:t>
                </m:r>
                <m:r>
                  <m:t>x</m:t>
                </m:r>
                <m:r>
                  <m:rPr>
                    <m:sty m:val="p"/>
                  </m:rPr>
                  <m:t>{</m:t>
                </m:r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>
                  <m:e>
                    <m:r>
                      <m:t>l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派</m:t>
                </m:r>
                <m:r>
                  <m:t>遣</m:t>
                </m:r>
                <m:r>
                  <m:t>成</m:t>
                </m:r>
                <m:r>
                  <m:t>本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</m:sSub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o</m:t>
                            </m:r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nary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i</m:t>
                    </m:r>
                    <m:r>
                      <m:rPr>
                        <m:sty m:val="p"/>
                      </m:rPr>
                      <m:t>}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C</m:t>
                </m:r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C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∈</m:t>
                        </m:r>
                        <m:r>
                          <m:t>K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o</m:t>
                            </m:r>
                            <m:r>
                              <m:t>i</m:t>
                            </m:r>
                            <m:r>
                              <m:t>k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m:t>≤</m:t>
                </m:r>
                <m:r>
                  <m:t>1</m:t>
                </m:r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i</m:t>
                    </m:r>
                    <m:r>
                      <m:rPr>
                        <m:sty m:val="p"/>
                      </m:rPr>
                      <m:t>}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N</m:t>
                    </m:r>
                    <m:r>
                      <m:rPr>
                        <m:sty m:val="p"/>
                      </m:rPr>
                      <m:t>\</m:t>
                    </m:r>
                    <m:r>
                      <m:rPr>
                        <m:sty m:val="p"/>
                      </m:rPr>
                      <m:t>{</m:t>
                    </m:r>
                    <m:r>
                      <m:t>i</m:t>
                    </m:r>
                    <m:r>
                      <m:rPr>
                        <m:sty m:val="p"/>
                      </m:rPr>
                      <m:t>}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  <m:r>
                          <m:t>i</m:t>
                        </m:r>
                        <m:r>
                          <m:t>k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≥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≥</m:t>
                </m:r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j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≥</m:t>
                </m:r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≠</m:t>
                </m:r>
                <m:r>
                  <m:t>j</m:t>
                </m:r>
              </m:e>
            </m:mr>
            <m:mr>
              <m:e/>
              <m:e>
                <m:sSub>
                  <m:e>
                    <m:r>
                      <m:t>q</m:t>
                    </m:r>
                  </m:e>
                  <m:sub>
                    <m:r>
                      <m:t>j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≥</m:t>
                </m:r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C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  <m:r>
                  <m:rPr>
                    <m:sty m:val="p"/>
                  </m:rPr>
                  <m:t>,</m:t>
                </m:r>
                <m:r>
                  <m:t>i</m:t>
                </m:r>
                <m:r>
                  <m:rPr>
                    <m:sty m:val="p"/>
                  </m:rPr>
                  <m:t>≠</m:t>
                </m:r>
                <m:r>
                  <m:t>j</m:t>
                </m:r>
              </m:e>
            </m:mr>
            <m:mr>
              <m:e/>
              <m:e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0</m:t>
                    </m:r>
                  </m:sup>
                </m:sSubSup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sSubSup>
                  <m:e>
                    <m:r>
                      <m:t>t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  <m:sup>
                    <m:r>
                      <m:t>1</m:t>
                    </m:r>
                  </m:sup>
                </m:sSubSup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0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q</m:t>
                    </m:r>
                  </m:e>
                  <m:sub>
                    <m:r>
                      <m:t>i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Q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∈</m:t>
                </m:r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{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  <m:r>
                  <m:rPr>
                    <m:sty m:val="p"/>
                  </m:rPr>
                  <m:t>∈</m:t>
                </m:r>
                <m:r>
                  <m:t>K</m:t>
                </m:r>
              </m:e>
            </m:mr>
            <m:mr>
              <m:e/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RPSTW</dc:title>
  <dc:creator/>
  <cp:keywords/>
  <dcterms:created xsi:type="dcterms:W3CDTF">2023-09-18T06:40:30Z</dcterms:created>
  <dcterms:modified xsi:type="dcterms:W3CDTF">2023-09-18T06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